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11 y PR12, del proyecto PR02, Gobierno SOA del FNA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fc6ac1c del 27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7T14:18:22Z</dcterms:created>
  <dcterms:modified xsi:type="dcterms:W3CDTF">2023-07-27T14:1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